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264996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320109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439276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334000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369045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354972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334000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285319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312972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285634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284935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327036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Магамадов Асхаб Ахиатович</dc:creator>
  <dc:language>ru-RU</dc:language>
  <cp:keywords/>
  <dcterms:created xsi:type="dcterms:W3CDTF">2023-04-03T15:00:48Z</dcterms:created>
  <dcterms:modified xsi:type="dcterms:W3CDTF">2023-04-03T15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